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AC315" w14:textId="77777777" w:rsidR="00DD6DEC" w:rsidRPr="00293935" w:rsidRDefault="00293935">
      <w:pPr>
        <w:pStyle w:val="Heading1"/>
        <w:rPr>
          <w:rFonts w:ascii="Times New Roman" w:hAnsi="Times New Roman" w:cs="Times New Roman"/>
          <w:b/>
          <w:bCs/>
          <w:color w:val="auto"/>
        </w:rPr>
      </w:pPr>
      <w:bookmarkStart w:id="0" w:name="X143127295194b990d2a84736f1427ce652f03b6"/>
      <w:r w:rsidRPr="00293935">
        <w:rPr>
          <w:rFonts w:ascii="Times New Roman" w:hAnsi="Times New Roman" w:cs="Times New Roman"/>
          <w:b/>
          <w:bCs/>
          <w:color w:val="auto"/>
        </w:rPr>
        <w:t>Exercise 5: Configuring the Spring IoC Container</w:t>
      </w:r>
    </w:p>
    <w:p w14:paraId="0F2AD8DE" w14:textId="77777777" w:rsidR="00DD6DEC" w:rsidRPr="00293935" w:rsidRDefault="002939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1" w:name="scenario"/>
      <w:r w:rsidRPr="00293935">
        <w:rPr>
          <w:rFonts w:ascii="Times New Roman" w:hAnsi="Times New Roman" w:cs="Times New Roman"/>
          <w:b/>
          <w:bCs/>
          <w:color w:val="auto"/>
        </w:rPr>
        <w:t>Scenario</w:t>
      </w:r>
    </w:p>
    <w:p w14:paraId="79CE8720" w14:textId="77777777" w:rsidR="00DD6DEC" w:rsidRPr="00293935" w:rsidRDefault="002939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293935">
        <w:rPr>
          <w:rFonts w:ascii="Times New Roman" w:hAnsi="Times New Roman" w:cs="Times New Roman"/>
          <w:sz w:val="32"/>
          <w:szCs w:val="32"/>
        </w:rPr>
        <w:t xml:space="preserve">Your Library Management application requires a </w:t>
      </w:r>
      <w:r w:rsidRPr="00293935">
        <w:rPr>
          <w:rFonts w:ascii="Times New Roman" w:hAnsi="Times New Roman" w:cs="Times New Roman"/>
          <w:sz w:val="32"/>
          <w:szCs w:val="32"/>
        </w:rPr>
        <w:t>central Spring IoC Container</w:t>
      </w:r>
      <w:r w:rsidRPr="00293935">
        <w:rPr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Fonts w:ascii="Times New Roman" w:hAnsi="Times New Roman" w:cs="Times New Roman"/>
          <w:sz w:val="32"/>
          <w:szCs w:val="32"/>
        </w:rPr>
        <w:t>to manage beans and their dependencies using XML configuration.</w:t>
      </w:r>
    </w:p>
    <w:p w14:paraId="0322C599" w14:textId="341F05A0" w:rsidR="00DD6DEC" w:rsidRPr="00293935" w:rsidRDefault="00DD6DEC">
      <w:pPr>
        <w:rPr>
          <w:rFonts w:ascii="Times New Roman" w:hAnsi="Times New Roman" w:cs="Times New Roman"/>
          <w:sz w:val="32"/>
          <w:szCs w:val="32"/>
        </w:rPr>
      </w:pPr>
    </w:p>
    <w:p w14:paraId="68033281" w14:textId="6DA11AB6" w:rsidR="00DD6DEC" w:rsidRPr="00293935" w:rsidRDefault="002939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2" w:name="step-1-create-spring-configuration-file"/>
      <w:bookmarkEnd w:id="1"/>
      <w:r w:rsidRPr="00293935">
        <w:rPr>
          <w:rFonts w:ascii="Times New Roman" w:hAnsi="Times New Roman" w:cs="Times New Roman"/>
          <w:b/>
          <w:bCs/>
          <w:color w:val="auto"/>
        </w:rPr>
        <w:t>Step 1: Create Spring Configuration File</w:t>
      </w:r>
    </w:p>
    <w:p w14:paraId="5DB57A59" w14:textId="58EE403A" w:rsidR="00DD6DEC" w:rsidRPr="00293935" w:rsidRDefault="002939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293935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2939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2939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</w:t>
      </w:r>
      <w:proofErr w:type="spellEnd"/>
      <w:r w:rsidRPr="002939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/main/resources/applicationContext.xml</w:t>
      </w:r>
    </w:p>
    <w:p w14:paraId="16238000" w14:textId="77777777" w:rsidR="00DD6DEC" w:rsidRPr="00293935" w:rsidRDefault="002939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&lt;?xml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version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1.0"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encoding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UTF-8"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?&gt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&lt;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xmlns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springframework.org/schema/beans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mlns:xsi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http://www.w3.org/2001/XMLSchema-instance"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      xsi:schemaLocation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http://www.springframework.org/schema/beans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 xml:space="preserve">         http://www.springframework.org/schema/beans/spring-beans.xsd"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2939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BookRepository bean --&gt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>id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repository.BookRepository"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</w:t>
      </w:r>
      <w:r w:rsidRPr="002939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&lt;!-- BookService bean with dependency injected --&gt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&lt;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id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Service"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class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com.library.service.BookService"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&lt;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operty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name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293935">
        <w:rPr>
          <w:rStyle w:val="OtherTok"/>
          <w:rFonts w:ascii="Times New Roman" w:hAnsi="Times New Roman" w:cs="Times New Roman"/>
          <w:color w:val="auto"/>
          <w:sz w:val="32"/>
          <w:szCs w:val="32"/>
        </w:rPr>
        <w:t xml:space="preserve"> ref=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Repository"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/&gt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&lt;/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&gt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&lt;/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beans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&gt;</w:t>
      </w:r>
    </w:p>
    <w:p w14:paraId="6AF24768" w14:textId="1F2DA308" w:rsidR="00DD6DEC" w:rsidRPr="00293935" w:rsidRDefault="002939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293935">
        <w:rPr>
          <w:rFonts w:ascii="Times New Roman" w:hAnsi="Times New Roman" w:cs="Times New Roman"/>
          <w:sz w:val="32"/>
          <w:szCs w:val="32"/>
        </w:rPr>
        <w:t xml:space="preserve">This defines both beans and uses </w:t>
      </w:r>
      <w:r w:rsidRPr="00293935">
        <w:rPr>
          <w:rFonts w:ascii="Times New Roman" w:hAnsi="Times New Roman" w:cs="Times New Roman"/>
          <w:sz w:val="32"/>
          <w:szCs w:val="32"/>
        </w:rPr>
        <w:t>setter injection</w:t>
      </w:r>
      <w:r w:rsidRPr="00293935">
        <w:rPr>
          <w:rFonts w:ascii="Times New Roman" w:hAnsi="Times New Roman" w:cs="Times New Roman"/>
          <w:sz w:val="32"/>
          <w:szCs w:val="32"/>
        </w:rPr>
        <w:t xml:space="preserve"> to wire </w:t>
      </w:r>
      <w:r w:rsidRPr="00293935">
        <w:rPr>
          <w:rStyle w:val="VerbatimChar"/>
          <w:rFonts w:ascii="Times New Roman" w:hAnsi="Times New Roman" w:cs="Times New Roman"/>
          <w:sz w:val="32"/>
          <w:szCs w:val="32"/>
        </w:rPr>
        <w:t>BookRepository</w:t>
      </w:r>
      <w:r w:rsidRPr="00293935">
        <w:rPr>
          <w:rFonts w:ascii="Times New Roman" w:hAnsi="Times New Roman" w:cs="Times New Roman"/>
          <w:sz w:val="32"/>
          <w:szCs w:val="32"/>
        </w:rPr>
        <w:t xml:space="preserve"> into </w:t>
      </w:r>
      <w:r w:rsidRPr="00293935">
        <w:rPr>
          <w:rStyle w:val="VerbatimChar"/>
          <w:rFonts w:ascii="Times New Roman" w:hAnsi="Times New Roman" w:cs="Times New Roman"/>
          <w:sz w:val="32"/>
          <w:szCs w:val="32"/>
        </w:rPr>
        <w:t>BookService</w:t>
      </w:r>
      <w:r w:rsidRPr="00293935">
        <w:rPr>
          <w:rFonts w:ascii="Times New Roman" w:hAnsi="Times New Roman" w:cs="Times New Roman"/>
          <w:sz w:val="32"/>
          <w:szCs w:val="32"/>
        </w:rPr>
        <w:t>.</w:t>
      </w:r>
    </w:p>
    <w:p w14:paraId="6BAA3E97" w14:textId="3E78013B" w:rsidR="00DD6DEC" w:rsidRPr="00293935" w:rsidRDefault="002939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1CD3F89F" wp14:editId="6403A85E">
            <wp:extent cx="5943600" cy="3899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01093" w14:textId="6EA7D71E" w:rsidR="00DD6DEC" w:rsidRPr="00293935" w:rsidRDefault="002939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3" w:name="step-2-update-the-bookservice-class"/>
      <w:bookmarkEnd w:id="2"/>
      <w:r w:rsidRPr="00293935">
        <w:rPr>
          <w:rFonts w:ascii="Times New Roman" w:hAnsi="Times New Roman" w:cs="Times New Roman"/>
          <w:b/>
          <w:bCs/>
          <w:color w:val="auto"/>
        </w:rPr>
        <w:t xml:space="preserve">Step 2: </w:t>
      </w:r>
      <w:proofErr w:type="spellStart"/>
      <w:r w:rsidRPr="00293935">
        <w:rPr>
          <w:rFonts w:ascii="Times New Roman" w:hAnsi="Times New Roman" w:cs="Times New Roman"/>
          <w:b/>
          <w:bCs/>
          <w:color w:val="auto"/>
        </w:rPr>
        <w:t>BookService</w:t>
      </w:r>
      <w:proofErr w:type="spellEnd"/>
      <w:r w:rsidRPr="00293935">
        <w:rPr>
          <w:rFonts w:ascii="Times New Roman" w:hAnsi="Times New Roman" w:cs="Times New Roman"/>
          <w:b/>
          <w:bCs/>
          <w:color w:val="auto"/>
        </w:rPr>
        <w:t xml:space="preserve"> Class</w:t>
      </w:r>
    </w:p>
    <w:p w14:paraId="37F8E2FF" w14:textId="6C3D8996" w:rsidR="00DD6DEC" w:rsidRPr="00293935" w:rsidRDefault="002939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293935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2939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2939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service/BookService.java</w:t>
      </w:r>
    </w:p>
    <w:p w14:paraId="62291365" w14:textId="7B5EFE34" w:rsidR="00DD6DEC" w:rsidRDefault="00293935">
      <w:pPr>
        <w:pStyle w:val="SourceCode"/>
        <w:rPr>
          <w:rStyle w:val="OperatorTok"/>
          <w:rFonts w:ascii="Times New Roman" w:hAnsi="Times New Roman" w:cs="Times New Roman"/>
          <w:color w:val="auto"/>
          <w:sz w:val="32"/>
          <w:szCs w:val="32"/>
        </w:rPr>
      </w:pP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Reposito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BookService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rivate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bookReposito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Setter for DI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etBookReposito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BookRepository bookReposito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this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bookRepository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lic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   bookReposito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Book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titl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064B0BDA" w14:textId="440D9C3E" w:rsidR="00293935" w:rsidRPr="00293935" w:rsidRDefault="00293935">
      <w:pPr>
        <w:pStyle w:val="SourceCode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592FCCC4" wp14:editId="693CEBAE">
            <wp:extent cx="5943600" cy="42144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1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A03D3" w14:textId="5CB36060" w:rsidR="00DD6DEC" w:rsidRPr="00293935" w:rsidRDefault="002939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293935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2939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2939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/main/java/com/library/repository/BookRepository.java</w:t>
      </w:r>
    </w:p>
    <w:p w14:paraId="32D19257" w14:textId="77777777" w:rsidR="00DD6DEC" w:rsidRPr="00293935" w:rsidRDefault="002939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</w:t>
      </w:r>
      <w:proofErr w:type="gramStart"/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proofErr w:type="gramEnd"/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reposito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BookRepository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saveBook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939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ystem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ou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println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 saved: "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+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titl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368D60C4" w14:textId="34AD9B98" w:rsidR="00DD6DEC" w:rsidRPr="00293935" w:rsidRDefault="00293935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</w:rPr>
        <w:lastRenderedPageBreak/>
        <w:drawing>
          <wp:inline distT="0" distB="0" distL="0" distR="0" wp14:anchorId="0336E9EB" wp14:editId="53B70A45">
            <wp:extent cx="5943600" cy="23787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61E96" w14:textId="2A70936A" w:rsidR="00DD6DEC" w:rsidRPr="00293935" w:rsidRDefault="002939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4" w:name="step-3-run-the-application"/>
      <w:bookmarkEnd w:id="3"/>
      <w:r w:rsidRPr="00293935">
        <w:rPr>
          <w:rFonts w:ascii="Times New Roman" w:hAnsi="Times New Roman" w:cs="Times New Roman"/>
          <w:b/>
          <w:bCs/>
          <w:color w:val="auto"/>
        </w:rPr>
        <w:t>Step 3: Run the Applicat</w:t>
      </w:r>
      <w:r w:rsidRPr="00293935">
        <w:rPr>
          <w:rFonts w:ascii="Times New Roman" w:hAnsi="Times New Roman" w:cs="Times New Roman"/>
          <w:b/>
          <w:bCs/>
          <w:color w:val="auto"/>
        </w:rPr>
        <w:t>ion</w:t>
      </w:r>
    </w:p>
    <w:p w14:paraId="1390431A" w14:textId="54937C8C" w:rsidR="00DD6DEC" w:rsidRPr="00293935" w:rsidRDefault="00293935">
      <w:pPr>
        <w:pStyle w:val="Fir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293935">
        <w:rPr>
          <w:rFonts w:ascii="Times New Roman" w:hAnsi="Times New Roman" w:cs="Times New Roman"/>
          <w:b/>
          <w:bCs/>
          <w:sz w:val="32"/>
          <w:szCs w:val="32"/>
        </w:rPr>
        <w:t>File:</w:t>
      </w:r>
      <w:r w:rsidRPr="002939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proofErr w:type="spellStart"/>
      <w:r w:rsidRPr="002939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src</w:t>
      </w:r>
      <w:proofErr w:type="spellEnd"/>
      <w:r w:rsidRPr="00293935">
        <w:rPr>
          <w:rStyle w:val="VerbatimChar"/>
          <w:rFonts w:ascii="Times New Roman" w:hAnsi="Times New Roman" w:cs="Times New Roman"/>
          <w:b/>
          <w:bCs/>
          <w:sz w:val="32"/>
          <w:szCs w:val="32"/>
        </w:rPr>
        <w:t>/main/java/com/library/LibraryApplication.java</w:t>
      </w:r>
    </w:p>
    <w:p w14:paraId="206AF16C" w14:textId="77777777" w:rsidR="00DD6DEC" w:rsidRPr="00293935" w:rsidRDefault="002939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ackage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 xml:space="preserve"> com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m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library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ervic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BookServic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ApplicationContex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import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org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pringframework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ontex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suppor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ImportTok"/>
          <w:rFonts w:ascii="Times New Roman" w:hAnsi="Times New Roman" w:cs="Times New Roman"/>
          <w:b w:val="0"/>
          <w:color w:val="auto"/>
          <w:sz w:val="32"/>
          <w:szCs w:val="32"/>
        </w:rPr>
        <w:t>ClassPathXmlApplicationContex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class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LibraryApplication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public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static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DataTypeTok"/>
          <w:rFonts w:ascii="Times New Roman" w:hAnsi="Times New Roman" w:cs="Times New Roman"/>
          <w:color w:val="auto"/>
          <w:sz w:val="32"/>
          <w:szCs w:val="32"/>
        </w:rPr>
        <w:t>void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main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BuiltInTok"/>
          <w:rFonts w:ascii="Times New Roman" w:hAnsi="Times New Roman" w:cs="Times New Roman"/>
          <w:color w:val="auto"/>
          <w:sz w:val="32"/>
          <w:szCs w:val="32"/>
        </w:rPr>
        <w:t>String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[]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args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{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939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Load Spring context from XML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   ApplicationContext context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KeywordTok"/>
          <w:rFonts w:ascii="Times New Roman" w:hAnsi="Times New Roman" w:cs="Times New Roman"/>
          <w:b w:val="0"/>
          <w:color w:val="auto"/>
          <w:sz w:val="32"/>
          <w:szCs w:val="32"/>
        </w:rPr>
        <w:t>new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PathXmlApplicationContex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applicationContext.xml"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</w:t>
      </w:r>
      <w:r w:rsidRPr="002939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Get BookService bean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   BookService bookService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=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getBean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bookService"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,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BookServic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ass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   </w:t>
      </w:r>
      <w:r w:rsidRPr="00293935">
        <w:rPr>
          <w:rStyle w:val="CommentTok"/>
          <w:rFonts w:ascii="Times New Roman" w:hAnsi="Times New Roman" w:cs="Times New Roman"/>
          <w:color w:val="auto"/>
          <w:sz w:val="32"/>
          <w:szCs w:val="32"/>
        </w:rPr>
        <w:t>// Call method to test DI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    bookServic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.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addBook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</w:t>
      </w:r>
      <w:r w:rsidRPr="00293935">
        <w:rPr>
          <w:rStyle w:val="StringTok"/>
          <w:rFonts w:ascii="Times New Roman" w:hAnsi="Times New Roman" w:cs="Times New Roman"/>
          <w:color w:val="auto"/>
          <w:sz w:val="32"/>
          <w:szCs w:val="32"/>
        </w:rPr>
        <w:t>"Spring IoC Example"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lastRenderedPageBreak/>
        <w:t xml:space="preserve">       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(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>ClassPathXmlApplicationContex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context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).</w:t>
      </w:r>
      <w:r w:rsidRPr="00293935">
        <w:rPr>
          <w:rStyle w:val="FunctionTok"/>
          <w:rFonts w:ascii="Times New Roman" w:hAnsi="Times New Roman" w:cs="Times New Roman"/>
          <w:color w:val="auto"/>
          <w:sz w:val="32"/>
          <w:szCs w:val="32"/>
        </w:rPr>
        <w:t>close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();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   </w:t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r w:rsidRPr="00293935">
        <w:rPr>
          <w:rStyle w:val="OperatorTok"/>
          <w:rFonts w:ascii="Times New Roman" w:hAnsi="Times New Roman" w:cs="Times New Roman"/>
          <w:color w:val="auto"/>
          <w:sz w:val="32"/>
          <w:szCs w:val="32"/>
        </w:rPr>
        <w:t>}</w:t>
      </w:r>
    </w:p>
    <w:p w14:paraId="152E8F45" w14:textId="3667A4DE" w:rsidR="00DD6DEC" w:rsidRPr="00293935" w:rsidRDefault="002939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12CB52F" wp14:editId="7740A76A">
            <wp:extent cx="5943600" cy="3281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AF5C0" w14:textId="4C0A0EDF" w:rsidR="00DD6DEC" w:rsidRPr="00293935" w:rsidRDefault="00293935">
      <w:pPr>
        <w:pStyle w:val="Heading2"/>
        <w:rPr>
          <w:rFonts w:ascii="Times New Roman" w:hAnsi="Times New Roman" w:cs="Times New Roman"/>
          <w:b/>
          <w:bCs/>
          <w:color w:val="auto"/>
        </w:rPr>
      </w:pPr>
      <w:bookmarkStart w:id="5" w:name="how-to-run"/>
      <w:bookmarkEnd w:id="4"/>
      <w:r w:rsidRPr="00293935">
        <w:rPr>
          <w:rFonts w:ascii="Times New Roman" w:hAnsi="Times New Roman" w:cs="Times New Roman"/>
          <w:b/>
          <w:bCs/>
          <w:color w:val="auto"/>
        </w:rPr>
        <w:t>How to Run</w:t>
      </w:r>
    </w:p>
    <w:p w14:paraId="0EF29C9F" w14:textId="77777777" w:rsidR="00DD6DEC" w:rsidRPr="00293935" w:rsidRDefault="00293935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293935">
        <w:rPr>
          <w:rFonts w:ascii="Times New Roman" w:hAnsi="Times New Roman" w:cs="Times New Roman"/>
          <w:sz w:val="32"/>
          <w:szCs w:val="32"/>
        </w:rPr>
        <w:t>In the project root:</w:t>
      </w:r>
    </w:p>
    <w:p w14:paraId="48DAE088" w14:textId="77777777" w:rsidR="00293935" w:rsidRDefault="00293935" w:rsidP="00293935">
      <w:pPr>
        <w:pStyle w:val="SourceCode"/>
        <w:rPr>
          <w:rStyle w:val="NormalTok"/>
          <w:rFonts w:ascii="Times New Roman" w:hAnsi="Times New Roman" w:cs="Times New Roman"/>
          <w:sz w:val="32"/>
          <w:szCs w:val="32"/>
        </w:rPr>
      </w:pPr>
      <w:r w:rsidRPr="00293935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compile</w:t>
      </w:r>
      <w:r w:rsidRPr="00293935">
        <w:rPr>
          <w:rFonts w:ascii="Times New Roman" w:hAnsi="Times New Roman" w:cs="Times New Roman"/>
          <w:sz w:val="32"/>
          <w:szCs w:val="32"/>
        </w:rPr>
        <w:br/>
      </w:r>
      <w:proofErr w:type="spellStart"/>
      <w:r w:rsidRPr="00293935">
        <w:rPr>
          <w:rStyle w:val="ExtensionTok"/>
          <w:rFonts w:ascii="Times New Roman" w:hAnsi="Times New Roman" w:cs="Times New Roman"/>
          <w:sz w:val="32"/>
          <w:szCs w:val="32"/>
        </w:rPr>
        <w:t>mvn</w:t>
      </w:r>
      <w:proofErr w:type="spellEnd"/>
      <w:r w:rsidRPr="00293935">
        <w:rPr>
          <w:rStyle w:val="NormalTok"/>
          <w:rFonts w:ascii="Times New Roman" w:hAnsi="Times New Roman" w:cs="Times New Roman"/>
          <w:sz w:val="32"/>
          <w:szCs w:val="32"/>
        </w:rPr>
        <w:t xml:space="preserve"> </w:t>
      </w:r>
      <w:proofErr w:type="spellStart"/>
      <w:r w:rsidRPr="00293935">
        <w:rPr>
          <w:rStyle w:val="NormalTok"/>
          <w:rFonts w:ascii="Times New Roman" w:hAnsi="Times New Roman" w:cs="Times New Roman"/>
          <w:sz w:val="32"/>
          <w:szCs w:val="32"/>
        </w:rPr>
        <w:t>exec:java</w:t>
      </w:r>
      <w:proofErr w:type="spellEnd"/>
    </w:p>
    <w:p w14:paraId="21F9323B" w14:textId="5B939C2A" w:rsidR="00DD6DEC" w:rsidRPr="00293935" w:rsidRDefault="00293935" w:rsidP="00293935">
      <w:pPr>
        <w:pStyle w:val="SourceCode"/>
        <w:rPr>
          <w:rFonts w:ascii="Times New Roman" w:hAnsi="Times New Roman" w:cs="Times New Roman"/>
          <w:b/>
          <w:bCs/>
          <w:sz w:val="32"/>
          <w:szCs w:val="32"/>
        </w:rPr>
      </w:pPr>
      <w:r w:rsidRPr="00293935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293935">
        <w:rPr>
          <w:rFonts w:ascii="Times New Roman" w:hAnsi="Times New Roman" w:cs="Times New Roman"/>
          <w:b/>
          <w:bCs/>
          <w:sz w:val="32"/>
          <w:szCs w:val="32"/>
        </w:rPr>
        <w:t>Expected Output:</w:t>
      </w:r>
    </w:p>
    <w:p w14:paraId="7008BBCD" w14:textId="77777777" w:rsidR="00DD6DEC" w:rsidRPr="00293935" w:rsidRDefault="00293935">
      <w:pPr>
        <w:pStyle w:val="SourceCode"/>
        <w:rPr>
          <w:rFonts w:ascii="Times New Roman" w:hAnsi="Times New Roman" w:cs="Times New Roman"/>
          <w:sz w:val="32"/>
          <w:szCs w:val="32"/>
        </w:rPr>
      </w:pPr>
      <w:r w:rsidRPr="00293935">
        <w:rPr>
          <w:rStyle w:val="VerbatimChar"/>
          <w:rFonts w:ascii="Times New Roman" w:hAnsi="Times New Roman" w:cs="Times New Roman"/>
          <w:sz w:val="32"/>
          <w:szCs w:val="32"/>
        </w:rPr>
        <w:t>Book saved: Spring IoC Example</w:t>
      </w:r>
    </w:p>
    <w:p w14:paraId="0B2C5E8D" w14:textId="316ED140" w:rsidR="00DD6DEC" w:rsidRPr="00293935" w:rsidRDefault="00293935">
      <w:pPr>
        <w:pStyle w:val="FirstParagraph"/>
        <w:rPr>
          <w:rFonts w:ascii="Times New Roman" w:hAnsi="Times New Roman" w:cs="Times New Roman"/>
          <w:sz w:val="32"/>
          <w:szCs w:val="32"/>
        </w:rPr>
      </w:pPr>
      <w:bookmarkStart w:id="6" w:name="conclusion"/>
      <w:bookmarkEnd w:id="5"/>
      <w:r>
        <w:rPr>
          <w:rFonts w:ascii="Times New Roman" w:hAnsi="Times New Roman" w:cs="Times New Roman"/>
          <w:noProof/>
          <w:sz w:val="32"/>
          <w:szCs w:val="32"/>
        </w:rPr>
        <w:lastRenderedPageBreak/>
        <w:drawing>
          <wp:inline distT="0" distB="0" distL="0" distR="0" wp14:anchorId="035E5C38" wp14:editId="6F0834FA">
            <wp:extent cx="5943600" cy="25615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6"/>
    </w:p>
    <w:sectPr w:rsidR="00DD6DEC" w:rsidRPr="002939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0DC72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6DEC"/>
    <w:rsid w:val="00293935"/>
    <w:rsid w:val="00DD6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47190"/>
  <w15:docId w15:val="{F4BF772A-C8E2-407B-9A9C-F2835A2F0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384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erthana paidi</cp:lastModifiedBy>
  <cp:revision>2</cp:revision>
  <dcterms:created xsi:type="dcterms:W3CDTF">2025-07-07T10:10:00Z</dcterms:created>
  <dcterms:modified xsi:type="dcterms:W3CDTF">2025-07-07T10:15:00Z</dcterms:modified>
</cp:coreProperties>
</file>